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e2d61ef59b6039ec52d57c5c28c7b26767d986"/>
    <w:p>
      <w:pPr>
        <w:pStyle w:val="Heading1"/>
      </w:pPr>
      <w:r>
        <w:t xml:space="preserve">ISO 13485:2016 Mapping of Requirements to Documents</w:t>
      </w:r>
    </w:p>
    <w:p>
      <w:pPr>
        <w:pStyle w:val="FirstParagraph"/>
      </w:pPr>
      <w:r>
        <w:t xml:space="preserve">This table maps all requirements of the ISO 13485:2016 (by section) to the relevant documents.</w:t>
      </w:r>
    </w:p>
    <w:p>
      <w:pPr>
        <w:pStyle w:val="BlockText"/>
      </w:pPr>
      <w:r>
        <w:t xml:space="preserve">Note that the document names in the</w:t>
      </w:r>
      <w:r>
        <w:t xml:space="preserve"> </w:t>
      </w:r>
      <w:r>
        <w:t xml:space="preserve">“</w:t>
      </w:r>
      <w:r>
        <w:t xml:space="preserve">Fulfilled in Document</w:t>
      </w:r>
      <w:r>
        <w:t xml:space="preserve">”</w:t>
      </w:r>
      <w:r>
        <w:t xml:space="preserve"> </w:t>
      </w:r>
      <w:r>
        <w:t xml:space="preserve">column are based on the OpenRegulatory</w:t>
      </w:r>
      <w:r>
        <w:t xml:space="preserve"> </w:t>
      </w:r>
      <w:r>
        <w:t xml:space="preserve">templates. You’ll probably have a different system for assigning document names, so feel free to rename</w:t>
      </w:r>
      <w:r>
        <w:t xml:space="preserve"> </w:t>
      </w:r>
      <w:r>
        <w:t xml:space="preserve">them.</w:t>
      </w:r>
    </w:p>
    <w:bookmarkStart w:id="22" w:name="iso-134852016"/>
    <w:p>
      <w:pPr>
        <w:pStyle w:val="Heading2"/>
      </w:pPr>
      <w:r>
        <w:rPr>
          <w:bCs/>
          <w:b/>
        </w:rPr>
        <w:t xml:space="preserve">ISO 13485:2016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09"/>
        <w:gridCol w:w="2321"/>
        <w:gridCol w:w="5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QMS Require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Quality Management Manual</w:t>
            </w:r>
            <w:r>
              <w:rPr>
                <w:iCs/>
                <w:i/>
              </w:rPr>
              <w:t xml:space="preserve">SOP Management Review</w:t>
            </w:r>
            <w:r>
              <w:rPr>
                <w:iCs/>
                <w:i/>
              </w:rPr>
              <w:t xml:space="preserve">SOP Purchasing</w:t>
            </w:r>
            <w:r>
              <w:rPr>
                <w:iCs/>
                <w:i/>
              </w:rPr>
              <w:t xml:space="preserve">SOP Software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Documentation Require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Quality Management Ma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Management Manu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Quality Management Ma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Device F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Product Certification and Registration</w:t>
            </w:r>
            <w:r>
              <w:rPr>
                <w:iCs/>
                <w:i/>
              </w:rPr>
              <w:t xml:space="preserve">SOP Integrated Softwa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Docu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Document and Record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Reco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Document and Record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 Oblig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Quality Management Manual</w:t>
            </w:r>
            <w:r>
              <w:rPr>
                <w:iCs/>
                <w:i/>
              </w:rPr>
              <w:t xml:space="preserve">Template Annual Strategic Goals</w:t>
            </w:r>
            <w:r>
              <w:rPr>
                <w:iCs/>
                <w:i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 Orient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Update of Regulations</w:t>
            </w:r>
            <w:r>
              <w:rPr>
                <w:iCs/>
                <w:i/>
              </w:rPr>
              <w:t xml:space="preserve">Template Annual Strategic Go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Polic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Quality Management Manual</w:t>
            </w:r>
            <w:r>
              <w:rPr>
                <w:iCs/>
                <w:i/>
              </w:rPr>
              <w:t xml:space="preserve">Template Annual Strategic Goals</w:t>
            </w:r>
            <w:r>
              <w:rPr>
                <w:iCs/>
                <w:i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S Planning and Quality Goa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Quality Management Manual</w:t>
            </w:r>
            <w:r>
              <w:rPr>
                <w:iCs/>
                <w:i/>
              </w:rPr>
              <w:t xml:space="preserve">Template Annual Strategic Goals</w:t>
            </w:r>
            <w:r>
              <w:rPr>
                <w:iCs/>
                <w:i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bilities, Competencies and Commun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Quality Management Ma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 Revie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cation of Resour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emplate Annual Strategic Goals</w:t>
            </w:r>
            <w:r>
              <w:rPr>
                <w:iCs/>
                <w:i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Resour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Human Resources Adminis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Software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 Environ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- not applicable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Contamin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- not applicable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ing of Product Develop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Integrated Softwa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-Oriented Proces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Integrated Software Development</w:t>
            </w:r>
            <w:r>
              <w:rPr>
                <w:iCs/>
                <w:i/>
              </w:rPr>
              <w:t xml:space="preserve">SOP Feedback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Integrated Software Development</w:t>
            </w:r>
            <w:r>
              <w:rPr>
                <w:iCs/>
                <w:i/>
              </w:rPr>
              <w:t xml:space="preserve">SOP Product Certification and Registration</w:t>
            </w:r>
            <w:r>
              <w:rPr>
                <w:iCs/>
                <w:i/>
              </w:rPr>
              <w:t xml:space="preserve">SOP Change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Purcha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and Service Provi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Integrated Softwa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Requirements for Sterile Medical Devi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- not applicable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abi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Product Certification and Regis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Surveillance and Measu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Post-Market Surveillance</w:t>
            </w:r>
            <w:r>
              <w:rPr>
                <w:iCs/>
                <w:i/>
              </w:rPr>
              <w:t xml:space="preserve">SOP Software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Measurement, Analysis and Improv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Integrated Software Development</w:t>
            </w:r>
            <w:r>
              <w:rPr>
                <w:iCs/>
                <w:i/>
              </w:rPr>
              <w:t xml:space="preserve">SOP Internal Auditing</w:t>
            </w:r>
            <w:r>
              <w:rPr>
                <w:iCs/>
                <w:i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ba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Feedback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aint Process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Feedback Management</w:t>
            </w:r>
            <w:r>
              <w:rPr>
                <w:iCs/>
                <w:i/>
              </w:rPr>
              <w:t xml:space="preserve">SOP Corrective and Preventive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to Authorit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Incident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Aud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Internal Au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illance and Measurement of Proces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illance and Measurement of Produ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Post-Market Surveill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Nonconforming Produ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Corrective and Preventive Actions</w:t>
            </w:r>
            <w:r>
              <w:rPr>
                <w:iCs/>
                <w:i/>
              </w:rPr>
              <w:t xml:space="preserve">SOP Incident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 Data 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Managemen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 Improvement: Corrective and Preventive 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P Corrective and Preventive Action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regulatory.com" TargetMode="External" /><Relationship Type="http://schemas.openxmlformats.org/officeDocument/2006/relationships/hyperlink" Id="rId2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3Z</dcterms:created>
  <dcterms:modified xsi:type="dcterms:W3CDTF">2024-04-23T07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